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8"/>
        <w:gridCol w:w="678"/>
        <w:gridCol w:w="8121"/>
        <w:gridCol w:w="69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4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4B7CF3D3" w:rsidR="0000007A" w:rsidRPr="00DE7D30" w:rsidRDefault="006A2931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r w:rsidRPr="006A2931">
              <w:rPr>
                <w:rFonts w:ascii="Arial" w:hAnsi="Arial" w:cs="Arial"/>
                <w:b/>
                <w:bCs/>
                <w:szCs w:val="28"/>
                <w:u w:val="single"/>
              </w:rPr>
              <w:t>Theoretical Key Issues and Practical Development Trends of China’s Digital Economy</w:t>
            </w:r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0CA45DDE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6A2931">
              <w:rPr>
                <w:rFonts w:ascii="Arial" w:hAnsi="Arial" w:cs="Arial"/>
                <w:b/>
                <w:bCs/>
                <w:szCs w:val="28"/>
                <w:lang w:val="en-GB"/>
              </w:rPr>
              <w:t>999.2</w:t>
            </w:r>
            <w:r w:rsidR="00FB0EDC">
              <w:rPr>
                <w:rFonts w:ascii="Arial" w:hAnsi="Arial" w:cs="Arial"/>
                <w:b/>
                <w:bCs/>
                <w:szCs w:val="28"/>
                <w:lang w:val="en-GB"/>
              </w:rPr>
              <w:t>0</w:t>
            </w:r>
          </w:p>
        </w:tc>
      </w:tr>
      <w:tr w:rsidR="0000007A" w:rsidRPr="00DE7D30" w14:paraId="05B60576" w14:textId="77777777" w:rsidTr="002E7787">
        <w:trPr>
          <w:trHeight w:val="650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6659602E" w:rsidR="0000007A" w:rsidRPr="00DE7D30" w:rsidRDefault="006A2931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6A2931">
              <w:rPr>
                <w:rFonts w:ascii="Arial" w:hAnsi="Arial" w:cs="Arial"/>
                <w:b/>
                <w:szCs w:val="28"/>
                <w:lang w:val="en-GB"/>
              </w:rPr>
              <w:t>The Impact of Fiscal Expenditure on Regional Economy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76EF50C4" w:rsidR="00CF0BBB" w:rsidRPr="00DE7D30" w:rsidRDefault="006A2931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  <w:tr w:rsidR="00602F7D" w:rsidRPr="00DE7D30" w14:paraId="5E6C8173" w14:textId="77777777" w:rsidTr="002E7787">
        <w:tblPrEx>
          <w:shd w:val="clear" w:color="auto" w:fill="auto"/>
          <w:tblCellMar>
            <w:left w:w="108" w:type="dxa"/>
            <w:right w:w="108" w:type="dxa"/>
          </w:tblCellMar>
        </w:tblPrEx>
        <w:tc>
          <w:tcPr>
            <w:tcW w:w="5000" w:type="pct"/>
            <w:gridSpan w:val="4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6A4A58">
        <w:tblPrEx>
          <w:shd w:val="clear" w:color="auto" w:fill="auto"/>
          <w:tblCellMar>
            <w:left w:w="108" w:type="dxa"/>
            <w:right w:w="108" w:type="dxa"/>
          </w:tblCellMar>
        </w:tblPrEx>
        <w:tc>
          <w:tcPr>
            <w:tcW w:w="1396" w:type="pct"/>
            <w:gridSpan w:val="2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40" w:type="pct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64" w:type="pct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51257839" w14:textId="77777777" w:rsidTr="006A4A58">
        <w:tblPrEx>
          <w:shd w:val="clear" w:color="auto" w:fill="auto"/>
          <w:tblCellMar>
            <w:left w:w="108" w:type="dxa"/>
            <w:right w:w="108" w:type="dxa"/>
          </w:tblCellMar>
        </w:tblPrEx>
        <w:tc>
          <w:tcPr>
            <w:tcW w:w="1396" w:type="pct"/>
            <w:gridSpan w:val="2"/>
            <w:noWrap/>
          </w:tcPr>
          <w:p w14:paraId="2281D8DC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A693F58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40" w:type="pct"/>
          </w:tcPr>
          <w:p w14:paraId="75AC185C" w14:textId="53B8982D" w:rsidR="00312D7C" w:rsidRPr="00312D7C" w:rsidRDefault="00312D7C" w:rsidP="00312D7C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12D7C">
              <w:rPr>
                <w:rFonts w:ascii="Arial" w:hAnsi="Arial" w:cs="Arial"/>
                <w:bCs/>
                <w:sz w:val="20"/>
                <w:szCs w:val="20"/>
                <w:lang w:val="en-GB"/>
              </w:rPr>
              <w:t>Based on the provided excerpt, the manuscript appears to be significant for the scientific community for several reasons:</w:t>
            </w:r>
          </w:p>
          <w:p w14:paraId="62B0017C" w14:textId="662F7BED" w:rsidR="00204D68" w:rsidRPr="00DE7D30" w:rsidRDefault="00312D7C" w:rsidP="00312D7C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12D7C">
              <w:rPr>
                <w:rFonts w:ascii="Arial" w:hAnsi="Arial" w:cs="Arial"/>
                <w:bCs/>
                <w:sz w:val="20"/>
                <w:szCs w:val="20"/>
                <w:lang w:val="en-GB"/>
              </w:rPr>
              <w:t>Unique Focus: The manuscript explores the relationship between fiscal expenditure, economic growth, and the effect of specific variables such as economic construction expenditure and administrative management expenditure</w:t>
            </w:r>
          </w:p>
        </w:tc>
        <w:tc>
          <w:tcPr>
            <w:tcW w:w="1664" w:type="pct"/>
          </w:tcPr>
          <w:p w14:paraId="1535EF2E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37D8EA3D" w14:textId="77777777" w:rsidTr="006A4A58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554"/>
        </w:trPr>
        <w:tc>
          <w:tcPr>
            <w:tcW w:w="1396" w:type="pct"/>
            <w:gridSpan w:val="2"/>
            <w:noWrap/>
          </w:tcPr>
          <w:p w14:paraId="25820B9C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40" w:type="pct"/>
          </w:tcPr>
          <w:p w14:paraId="7FBA8DEE" w14:textId="3DA83278" w:rsidR="00D9392F" w:rsidRDefault="00312D7C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t xml:space="preserve"> </w:t>
            </w:r>
            <w:r w:rsidRPr="00312D7C">
              <w:rPr>
                <w:rFonts w:ascii="Arial" w:hAnsi="Arial" w:cs="Arial"/>
                <w:sz w:val="20"/>
                <w:szCs w:val="20"/>
                <w:lang w:val="en-GB"/>
              </w:rPr>
              <w:t>title can be added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>:</w:t>
            </w:r>
          </w:p>
          <w:p w14:paraId="7E1456D1" w14:textId="21D9F679" w:rsidR="00312D7C" w:rsidRPr="00DE7D30" w:rsidRDefault="00312D7C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12D7C">
              <w:rPr>
                <w:rFonts w:ascii="Arial" w:hAnsi="Arial" w:cs="Arial"/>
                <w:sz w:val="20"/>
                <w:szCs w:val="20"/>
                <w:lang w:val="en-GB"/>
              </w:rPr>
              <w:t>Evidence from China"</w:t>
            </w:r>
          </w:p>
        </w:tc>
        <w:tc>
          <w:tcPr>
            <w:tcW w:w="1664" w:type="pct"/>
          </w:tcPr>
          <w:p w14:paraId="6D538317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398A98E" w14:textId="77777777" w:rsidTr="006A4A58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574"/>
        </w:trPr>
        <w:tc>
          <w:tcPr>
            <w:tcW w:w="1396" w:type="pct"/>
            <w:gridSpan w:val="2"/>
            <w:noWrap/>
          </w:tcPr>
          <w:p w14:paraId="179EFAC2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40" w:type="pct"/>
          </w:tcPr>
          <w:p w14:paraId="1D6A4D69" w14:textId="77260115" w:rsidR="00D9392F" w:rsidRPr="00DE7D30" w:rsidRDefault="00312D7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Yes!</w:t>
            </w:r>
          </w:p>
        </w:tc>
        <w:tc>
          <w:tcPr>
            <w:tcW w:w="1664" w:type="pct"/>
          </w:tcPr>
          <w:p w14:paraId="12286ADF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20511394" w14:textId="77777777" w:rsidTr="006A4A58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1178"/>
        </w:trPr>
        <w:tc>
          <w:tcPr>
            <w:tcW w:w="1396" w:type="pct"/>
            <w:gridSpan w:val="2"/>
            <w:noWrap/>
          </w:tcPr>
          <w:p w14:paraId="02AD7D70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40" w:type="pct"/>
          </w:tcPr>
          <w:p w14:paraId="50A78266" w14:textId="5459F6FD" w:rsidR="00FB3DE3" w:rsidRPr="00DE7D30" w:rsidRDefault="00312D7C" w:rsidP="004778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12D7C">
              <w:rPr>
                <w:rFonts w:ascii="Arial" w:hAnsi="Arial" w:cs="Arial"/>
                <w:sz w:val="20"/>
                <w:szCs w:val="20"/>
                <w:lang w:val="en-GB"/>
              </w:rPr>
              <w:t>Language used is thoughtful and effective, adding to weight of the argument. Word choice is specific and text is free of grammatical errors</w:t>
            </w:r>
          </w:p>
        </w:tc>
        <w:tc>
          <w:tcPr>
            <w:tcW w:w="1664" w:type="pct"/>
          </w:tcPr>
          <w:p w14:paraId="45426CB4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BDB8B34" w14:textId="77777777" w:rsidTr="006A4A58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1178"/>
        </w:trPr>
        <w:tc>
          <w:tcPr>
            <w:tcW w:w="1396" w:type="pct"/>
            <w:gridSpan w:val="2"/>
            <w:noWrap/>
          </w:tcPr>
          <w:p w14:paraId="6168D49A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0DB10EDC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40" w:type="pct"/>
          </w:tcPr>
          <w:p w14:paraId="7665E76B" w14:textId="77777777" w:rsidR="00312D7C" w:rsidRDefault="00312D7C" w:rsidP="00312D7C">
            <w:r w:rsidRPr="00312D7C">
              <w:rPr>
                <w:rFonts w:ascii="Arial" w:hAnsi="Arial" w:cs="Arial"/>
                <w:sz w:val="20"/>
                <w:szCs w:val="20"/>
                <w:lang w:val="en-GB"/>
              </w:rPr>
              <w:t>Variable Description: The variable description section is crucial for understanding the key components of the study.</w:t>
            </w:r>
            <w:r>
              <w:t xml:space="preserve"> </w:t>
            </w:r>
          </w:p>
          <w:p w14:paraId="5C93CB83" w14:textId="754F1858" w:rsidR="004430CD" w:rsidRPr="00312D7C" w:rsidRDefault="00312D7C" w:rsidP="00312D7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12D7C">
              <w:rPr>
                <w:rFonts w:ascii="Arial" w:hAnsi="Arial" w:cs="Arial"/>
                <w:sz w:val="20"/>
                <w:szCs w:val="20"/>
                <w:lang w:val="en-GB"/>
              </w:rPr>
              <w:t>Descriptive Statistics: Descriptive statistics play a vital role in summarizing the characteristics of the variables and sample data before conducting regression analysis.</w:t>
            </w:r>
          </w:p>
        </w:tc>
        <w:tc>
          <w:tcPr>
            <w:tcW w:w="1664" w:type="pct"/>
          </w:tcPr>
          <w:p w14:paraId="2CF34645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60D1229B" w14:textId="77777777" w:rsidTr="006A4A58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1178"/>
        </w:trPr>
        <w:tc>
          <w:tcPr>
            <w:tcW w:w="1396" w:type="pct"/>
            <w:gridSpan w:val="2"/>
            <w:noWrap/>
          </w:tcPr>
          <w:p w14:paraId="0077FDF8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1656CFCA" w14:textId="77777777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940" w:type="pct"/>
          </w:tcPr>
          <w:p w14:paraId="6D532B8F" w14:textId="0B42C91E" w:rsidR="005F184C" w:rsidRPr="00DE7D30" w:rsidRDefault="00967C0E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67C0E">
              <w:rPr>
                <w:rFonts w:ascii="Arial" w:hAnsi="Arial" w:cs="Arial"/>
                <w:sz w:val="20"/>
                <w:szCs w:val="20"/>
                <w:lang w:val="en-GB"/>
              </w:rPr>
              <w:t>Based on the provided excerpts from the manuscript, there is no direct mention of specific references or a reference list. However, the document alludes to a literature summary and the research conducted by domestic and foreign scholars on the relationship between fiscal expenditure and economic growth.</w:t>
            </w:r>
          </w:p>
        </w:tc>
        <w:tc>
          <w:tcPr>
            <w:tcW w:w="1664" w:type="pct"/>
          </w:tcPr>
          <w:p w14:paraId="2ABAF18B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2298E97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81" w:type="pct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71"/>
        <w:gridCol w:w="7207"/>
        <w:gridCol w:w="7195"/>
      </w:tblGrid>
      <w:tr w:rsidR="00133972" w:rsidRPr="00340561" w14:paraId="717054F9" w14:textId="77777777" w:rsidTr="003C13E0">
        <w:tc>
          <w:tcPr>
            <w:tcW w:w="492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F7159A" w14:textId="77777777" w:rsidR="00133972" w:rsidRPr="00340561" w:rsidRDefault="00133972" w:rsidP="003C13E0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65652409"/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E04990C" w14:textId="77777777" w:rsidR="00133972" w:rsidRPr="00340561" w:rsidRDefault="00133972" w:rsidP="003C13E0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133972" w:rsidRPr="00340561" w14:paraId="715742EB" w14:textId="77777777" w:rsidTr="003C13E0">
        <w:tc>
          <w:tcPr>
            <w:tcW w:w="158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78B8B5" w14:textId="77777777" w:rsidR="00133972" w:rsidRPr="00340561" w:rsidRDefault="00133972" w:rsidP="003C13E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52F975" w14:textId="77777777" w:rsidR="00133972" w:rsidRPr="00340561" w:rsidRDefault="00133972" w:rsidP="003C13E0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64" w:type="pct"/>
            <w:shd w:val="clear" w:color="auto" w:fill="auto"/>
          </w:tcPr>
          <w:p w14:paraId="5938C12A" w14:textId="77777777" w:rsidR="00133972" w:rsidRPr="00340561" w:rsidRDefault="00133972" w:rsidP="003C13E0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340561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340561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133972" w:rsidRPr="00340561" w14:paraId="254CE90A" w14:textId="77777777" w:rsidTr="003C13E0">
        <w:trPr>
          <w:trHeight w:val="890"/>
        </w:trPr>
        <w:tc>
          <w:tcPr>
            <w:tcW w:w="158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AF2955" w14:textId="77777777" w:rsidR="00133972" w:rsidRPr="00340561" w:rsidRDefault="00133972" w:rsidP="003C13E0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9D17460" w14:textId="77777777" w:rsidR="00133972" w:rsidRPr="00340561" w:rsidRDefault="00133972" w:rsidP="003C13E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6A6032" w14:textId="77777777" w:rsidR="00133972" w:rsidRPr="00340561" w:rsidRDefault="00133972" w:rsidP="003C13E0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22F8FF0F" w14:textId="77777777" w:rsidR="00133972" w:rsidRPr="00340561" w:rsidRDefault="00133972" w:rsidP="003C13E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55DB253" w14:textId="77777777" w:rsidR="00133972" w:rsidRPr="00340561" w:rsidRDefault="00133972" w:rsidP="003C13E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4" w:type="pct"/>
            <w:shd w:val="clear" w:color="auto" w:fill="auto"/>
            <w:vAlign w:val="center"/>
          </w:tcPr>
          <w:p w14:paraId="368EE5C2" w14:textId="77777777" w:rsidR="00133972" w:rsidRPr="00340561" w:rsidRDefault="00133972" w:rsidP="003C13E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3110185" w14:textId="77777777" w:rsidR="00133972" w:rsidRPr="00340561" w:rsidRDefault="00133972" w:rsidP="003C13E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5E740E13" w14:textId="77777777" w:rsidR="00133972" w:rsidRPr="00340561" w:rsidRDefault="00133972" w:rsidP="003C13E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</w:tbl>
    <w:p w14:paraId="1294DAF5" w14:textId="77777777" w:rsidR="00133972" w:rsidRDefault="00133972" w:rsidP="00133972"/>
    <w:p w14:paraId="108F924F" w14:textId="77777777" w:rsidR="00133972" w:rsidRDefault="00133972" w:rsidP="00133972"/>
    <w:bookmarkEnd w:id="0"/>
    <w:p w14:paraId="6EEC9F69" w14:textId="77777777" w:rsidR="00133972" w:rsidRDefault="00133972" w:rsidP="00133972"/>
    <w:p w14:paraId="5A54940C" w14:textId="77777777" w:rsidR="006A4A58" w:rsidRPr="006D6483" w:rsidRDefault="006A4A58" w:rsidP="006A4A58">
      <w:pPr>
        <w:rPr>
          <w:b/>
          <w:u w:val="single"/>
          <w:lang w:val="en-GB"/>
        </w:rPr>
      </w:pPr>
      <w:r w:rsidRPr="006D6483">
        <w:rPr>
          <w:b/>
          <w:u w:val="single"/>
          <w:lang w:val="en-GB"/>
        </w:rPr>
        <w:t>Reviewer Details:</w:t>
      </w:r>
    </w:p>
    <w:p w14:paraId="1F50217B" w14:textId="79C06759" w:rsidR="00D9392F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549BD1D" w14:textId="5CC0D446" w:rsidR="006A4A58" w:rsidRPr="00DE7D30" w:rsidRDefault="006A4A58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  <w:proofErr w:type="spellStart"/>
      <w:r>
        <w:rPr>
          <w:rFonts w:ascii="Arial" w:hAnsi="Arial" w:cs="Arial"/>
        </w:rPr>
        <w:t>Saudi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erzic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University</w:t>
      </w:r>
      <w:proofErr w:type="spellEnd"/>
      <w:r>
        <w:rPr>
          <w:rFonts w:ascii="Arial" w:hAnsi="Arial" w:cs="Arial"/>
        </w:rPr>
        <w:t xml:space="preserve"> Vitez, </w:t>
      </w:r>
      <w:proofErr w:type="spellStart"/>
      <w:r>
        <w:rPr>
          <w:rFonts w:ascii="Arial" w:hAnsi="Arial" w:cs="Arial"/>
        </w:rPr>
        <w:t>Bosnia</w:t>
      </w:r>
      <w:proofErr w:type="spellEnd"/>
      <w:r>
        <w:rPr>
          <w:rFonts w:ascii="Arial" w:hAnsi="Arial" w:cs="Arial"/>
        </w:rPr>
        <w:t xml:space="preserve"> and </w:t>
      </w:r>
      <w:proofErr w:type="spellStart"/>
      <w:r>
        <w:rPr>
          <w:rFonts w:ascii="Arial" w:hAnsi="Arial" w:cs="Arial"/>
        </w:rPr>
        <w:t>Herzegovina</w:t>
      </w:r>
      <w:bookmarkStart w:id="1" w:name="_GoBack"/>
      <w:bookmarkEnd w:id="1"/>
      <w:proofErr w:type="spellEnd"/>
    </w:p>
    <w:sectPr w:rsidR="006A4A58" w:rsidRPr="00DE7D30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67E2D7" w14:textId="77777777" w:rsidR="00601777" w:rsidRPr="0000007A" w:rsidRDefault="00601777" w:rsidP="0099583E">
      <w:r>
        <w:separator/>
      </w:r>
    </w:p>
  </w:endnote>
  <w:endnote w:type="continuationSeparator" w:id="0">
    <w:p w14:paraId="7A584AE2" w14:textId="77777777" w:rsidR="00601777" w:rsidRPr="0000007A" w:rsidRDefault="00601777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B22C59" w14:textId="77777777" w:rsidR="00601777" w:rsidRPr="0000007A" w:rsidRDefault="00601777" w:rsidP="0099583E">
      <w:r>
        <w:separator/>
      </w:r>
    </w:p>
  </w:footnote>
  <w:footnote w:type="continuationSeparator" w:id="0">
    <w:p w14:paraId="6F168C1B" w14:textId="77777777" w:rsidR="00601777" w:rsidRPr="0000007A" w:rsidRDefault="00601777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9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2A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21FFA"/>
    <w:rsid w:val="0012616A"/>
    <w:rsid w:val="00133972"/>
    <w:rsid w:val="00136984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0962"/>
    <w:rsid w:val="00186C8F"/>
    <w:rsid w:val="0018753A"/>
    <w:rsid w:val="00197E68"/>
    <w:rsid w:val="001A1605"/>
    <w:rsid w:val="001A2F22"/>
    <w:rsid w:val="001B0C63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20111"/>
    <w:rsid w:val="002218DB"/>
    <w:rsid w:val="0022369C"/>
    <w:rsid w:val="002320EB"/>
    <w:rsid w:val="0023696A"/>
    <w:rsid w:val="002422CB"/>
    <w:rsid w:val="00245E23"/>
    <w:rsid w:val="0025366D"/>
    <w:rsid w:val="00262634"/>
    <w:rsid w:val="00275984"/>
    <w:rsid w:val="00280EC9"/>
    <w:rsid w:val="00282BEE"/>
    <w:rsid w:val="002859CC"/>
    <w:rsid w:val="00291D08"/>
    <w:rsid w:val="00293482"/>
    <w:rsid w:val="002A3D7C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12D7C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D6943"/>
    <w:rsid w:val="003E746A"/>
    <w:rsid w:val="003F1AB3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501269"/>
    <w:rsid w:val="00503AB6"/>
    <w:rsid w:val="005047C5"/>
    <w:rsid w:val="0050495C"/>
    <w:rsid w:val="00510920"/>
    <w:rsid w:val="00530A2D"/>
    <w:rsid w:val="00531C82"/>
    <w:rsid w:val="00533FC1"/>
    <w:rsid w:val="00534DF6"/>
    <w:rsid w:val="0054564B"/>
    <w:rsid w:val="00545A13"/>
    <w:rsid w:val="00546343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C25A0"/>
    <w:rsid w:val="005D230D"/>
    <w:rsid w:val="005E29CE"/>
    <w:rsid w:val="005E3241"/>
    <w:rsid w:val="005E7FB0"/>
    <w:rsid w:val="005F184C"/>
    <w:rsid w:val="00601777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2931"/>
    <w:rsid w:val="006A4A58"/>
    <w:rsid w:val="006A5E0B"/>
    <w:rsid w:val="006A7405"/>
    <w:rsid w:val="006C3797"/>
    <w:rsid w:val="006D467C"/>
    <w:rsid w:val="006E01EE"/>
    <w:rsid w:val="006E6014"/>
    <w:rsid w:val="006E7D6E"/>
    <w:rsid w:val="00700A1D"/>
    <w:rsid w:val="00701186"/>
    <w:rsid w:val="00707BE1"/>
    <w:rsid w:val="007238EB"/>
    <w:rsid w:val="007317C3"/>
    <w:rsid w:val="0073332F"/>
    <w:rsid w:val="00734756"/>
    <w:rsid w:val="0073538B"/>
    <w:rsid w:val="00737BC9"/>
    <w:rsid w:val="0074253C"/>
    <w:rsid w:val="007426E6"/>
    <w:rsid w:val="00751520"/>
    <w:rsid w:val="00766889"/>
    <w:rsid w:val="00766A0D"/>
    <w:rsid w:val="00767F8C"/>
    <w:rsid w:val="00774907"/>
    <w:rsid w:val="00780B67"/>
    <w:rsid w:val="00781D07"/>
    <w:rsid w:val="007A62F8"/>
    <w:rsid w:val="007B1099"/>
    <w:rsid w:val="007B11F2"/>
    <w:rsid w:val="007B54A4"/>
    <w:rsid w:val="007C6CDF"/>
    <w:rsid w:val="007D0246"/>
    <w:rsid w:val="007F5873"/>
    <w:rsid w:val="00815F94"/>
    <w:rsid w:val="008224E2"/>
    <w:rsid w:val="00825DC9"/>
    <w:rsid w:val="0082676D"/>
    <w:rsid w:val="008324FC"/>
    <w:rsid w:val="00846F1F"/>
    <w:rsid w:val="0085546D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42DEE"/>
    <w:rsid w:val="009553EC"/>
    <w:rsid w:val="00962B70"/>
    <w:rsid w:val="00967C0E"/>
    <w:rsid w:val="00967C62"/>
    <w:rsid w:val="00982766"/>
    <w:rsid w:val="009852C4"/>
    <w:rsid w:val="0099583E"/>
    <w:rsid w:val="009A0242"/>
    <w:rsid w:val="009A59ED"/>
    <w:rsid w:val="009B101F"/>
    <w:rsid w:val="009C5642"/>
    <w:rsid w:val="009C7020"/>
    <w:rsid w:val="009E13C3"/>
    <w:rsid w:val="009E6A30"/>
    <w:rsid w:val="009F07D4"/>
    <w:rsid w:val="009F29EB"/>
    <w:rsid w:val="009F7A71"/>
    <w:rsid w:val="00A001A0"/>
    <w:rsid w:val="00A06836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760E1"/>
    <w:rsid w:val="00B82FFC"/>
    <w:rsid w:val="00BA1AB3"/>
    <w:rsid w:val="00BA6421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3404B"/>
    <w:rsid w:val="00C40D22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5DD0"/>
    <w:rsid w:val="00D17979"/>
    <w:rsid w:val="00D2075F"/>
    <w:rsid w:val="00D27A79"/>
    <w:rsid w:val="00D40416"/>
    <w:rsid w:val="00D430AB"/>
    <w:rsid w:val="00D4782A"/>
    <w:rsid w:val="00D709EB"/>
    <w:rsid w:val="00D7603E"/>
    <w:rsid w:val="00D90124"/>
    <w:rsid w:val="00D9392F"/>
    <w:rsid w:val="00DA2679"/>
    <w:rsid w:val="00DA41F5"/>
    <w:rsid w:val="00DB7E1B"/>
    <w:rsid w:val="00DC1D81"/>
    <w:rsid w:val="00DD274C"/>
    <w:rsid w:val="00DE7D30"/>
    <w:rsid w:val="00E03C32"/>
    <w:rsid w:val="00E3111A"/>
    <w:rsid w:val="00E451EA"/>
    <w:rsid w:val="00E57F4B"/>
    <w:rsid w:val="00E63889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96F54"/>
    <w:rsid w:val="00F978B8"/>
    <w:rsid w:val="00FA6528"/>
    <w:rsid w:val="00FB0EDC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  <w:rsid w:val="00FF57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A4A58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34DF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534DF6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34DF6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1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397</Words>
  <Characters>226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656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PC 1175</cp:lastModifiedBy>
  <cp:revision>6</cp:revision>
  <dcterms:created xsi:type="dcterms:W3CDTF">2024-05-20T13:14:00Z</dcterms:created>
  <dcterms:modified xsi:type="dcterms:W3CDTF">2026-02-18T07:22:00Z</dcterms:modified>
</cp:coreProperties>
</file>